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09581" w14:textId="77777777" w:rsidR="008832B4" w:rsidRDefault="008832B4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6301B6F7" w14:textId="77777777" w:rsidR="008832B4" w:rsidRDefault="008832B4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2E3990E6" w14:textId="77777777" w:rsidR="008832B4" w:rsidRPr="008832B4" w:rsidRDefault="008832B4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</w:pPr>
    </w:p>
    <w:p w14:paraId="3BF6EFD0" w14:textId="70DB1832" w:rsidR="008832B4" w:rsidRPr="008832B4" w:rsidRDefault="008832B4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</w:pPr>
      <w:r w:rsidRPr="008832B4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 xml:space="preserve">Virtual Tour links </w:t>
      </w:r>
    </w:p>
    <w:p w14:paraId="3577CCC0" w14:textId="77777777" w:rsidR="008832B4" w:rsidRDefault="008832B4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7262CA48" w14:textId="77777777" w:rsidR="008832B4" w:rsidRDefault="008832B4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25AB26B5" w14:textId="04B6C2FB" w:rsidR="003E09C7" w:rsidRPr="003E09C7" w:rsidRDefault="003E09C7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proofErr w:type="spellStart"/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HugglePets</w:t>
      </w:r>
      <w:proofErr w:type="spellEnd"/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are a retail pet store but also offer animal care sessions for school , a sensory aquarium , dog grooming etc – A link to their website is here - </w:t>
      </w:r>
      <w:hyperlink r:id="rId6" w:tgtFrame="_blank" w:history="1">
        <w:r w:rsidRPr="003E09C7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GB"/>
          </w:rPr>
          <w:t>Online Pet Shop - We Stock Everything Your Pet Desires (hugglepets.co.uk)</w:t>
        </w:r>
      </w:hyperlink>
    </w:p>
    <w:p w14:paraId="31F8A8F3" w14:textId="77777777" w:rsidR="003E09C7" w:rsidRPr="003E09C7" w:rsidRDefault="003E09C7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14:paraId="716D4DEF" w14:textId="77777777" w:rsidR="003E09C7" w:rsidRPr="003E09C7" w:rsidRDefault="003E09C7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14:paraId="0953BEA4" w14:textId="231FC1C2" w:rsidR="003E09C7" w:rsidRPr="003E09C7" w:rsidRDefault="003E09C7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Please see a link below for the Children to click on and navigate around the Pet Store, Community Aquarium and Sensory Activity Centre </w:t>
      </w:r>
    </w:p>
    <w:p w14:paraId="6CC553F2" w14:textId="77777777" w:rsidR="003E09C7" w:rsidRPr="003E09C7" w:rsidRDefault="003E09C7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</w:p>
    <w:p w14:paraId="693257DC" w14:textId="482C547C" w:rsidR="003E09C7" w:rsidRPr="003E09C7" w:rsidRDefault="005F24E9" w:rsidP="003E09C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hyperlink r:id="rId7" w:history="1">
        <w:r w:rsidRPr="005F24E9">
          <w:rPr>
            <w:rStyle w:val="Hyperlink"/>
            <w:rFonts w:ascii="Arial" w:hAnsi="Arial" w:cs="Arial"/>
            <w:sz w:val="24"/>
            <w:szCs w:val="24"/>
          </w:rPr>
          <w:t xml:space="preserve">Virtual Tour of </w:t>
        </w:r>
        <w:proofErr w:type="spellStart"/>
        <w:r w:rsidRPr="005F24E9">
          <w:rPr>
            <w:rStyle w:val="Hyperlink"/>
            <w:rFonts w:ascii="Arial" w:hAnsi="Arial" w:cs="Arial"/>
            <w:sz w:val="24"/>
            <w:szCs w:val="24"/>
          </w:rPr>
          <w:t>HugglePets</w:t>
        </w:r>
        <w:proofErr w:type="spellEnd"/>
        <w:r w:rsidRPr="005F24E9">
          <w:rPr>
            <w:rStyle w:val="Hyperlink"/>
            <w:rFonts w:ascii="Arial" w:hAnsi="Arial" w:cs="Arial"/>
            <w:sz w:val="24"/>
            <w:szCs w:val="24"/>
          </w:rPr>
          <w:t xml:space="preserve"> Centre | </w:t>
        </w:r>
        <w:proofErr w:type="spellStart"/>
        <w:r w:rsidRPr="005F24E9">
          <w:rPr>
            <w:rStyle w:val="Hyperlink"/>
            <w:rFonts w:ascii="Arial" w:hAnsi="Arial" w:cs="Arial"/>
            <w:sz w:val="24"/>
            <w:szCs w:val="24"/>
          </w:rPr>
          <w:t>HugglePets</w:t>
        </w:r>
        <w:proofErr w:type="spellEnd"/>
        <w:r w:rsidRPr="005F24E9">
          <w:rPr>
            <w:rStyle w:val="Hyperlink"/>
            <w:rFonts w:ascii="Arial" w:hAnsi="Arial" w:cs="Arial"/>
            <w:sz w:val="24"/>
            <w:szCs w:val="24"/>
          </w:rPr>
          <w:t xml:space="preserve"> in the Community</w:t>
        </w:r>
      </w:hyperlink>
      <w:r w:rsidR="003E09C7" w:rsidRPr="005F24E9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 </w:t>
      </w:r>
      <w:r w:rsidR="003E09C7"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- This is essentially a virtual visit to </w:t>
      </w:r>
      <w:proofErr w:type="spellStart"/>
      <w:r w:rsidR="003E09C7"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HugglePets</w:t>
      </w:r>
      <w:proofErr w:type="spellEnd"/>
      <w:r w:rsidR="003E09C7" w:rsidRPr="003E09C7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.</w:t>
      </w:r>
    </w:p>
    <w:p w14:paraId="0C3869BE" w14:textId="77777777" w:rsidR="003E09C7" w:rsidRDefault="003E09C7"/>
    <w:sectPr w:rsidR="003E09C7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BE089" w14:textId="77777777" w:rsidR="005D62CA" w:rsidRDefault="005D62CA" w:rsidP="008832B4">
      <w:pPr>
        <w:spacing w:after="0" w:line="240" w:lineRule="auto"/>
      </w:pPr>
      <w:r>
        <w:separator/>
      </w:r>
    </w:p>
  </w:endnote>
  <w:endnote w:type="continuationSeparator" w:id="0">
    <w:p w14:paraId="2713053B" w14:textId="77777777" w:rsidR="005D62CA" w:rsidRDefault="005D62CA" w:rsidP="008832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66660" w14:textId="77777777" w:rsidR="005D62CA" w:rsidRDefault="005D62CA" w:rsidP="008832B4">
      <w:pPr>
        <w:spacing w:after="0" w:line="240" w:lineRule="auto"/>
      </w:pPr>
      <w:r>
        <w:separator/>
      </w:r>
    </w:p>
  </w:footnote>
  <w:footnote w:type="continuationSeparator" w:id="0">
    <w:p w14:paraId="0838B455" w14:textId="77777777" w:rsidR="005D62CA" w:rsidRDefault="005D62CA" w:rsidP="008832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71059" w14:textId="706EB369" w:rsidR="008832B4" w:rsidRDefault="008832B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2F632F5" wp14:editId="2AA7D5BA">
          <wp:simplePos x="0" y="0"/>
          <wp:positionH relativeFrom="column">
            <wp:posOffset>4143375</wp:posOffset>
          </wp:positionH>
          <wp:positionV relativeFrom="paragraph">
            <wp:posOffset>-201930</wp:posOffset>
          </wp:positionV>
          <wp:extent cx="2261870" cy="1109345"/>
          <wp:effectExtent l="0" t="0" r="5080" b="0"/>
          <wp:wrapTight wrapText="bothSides">
            <wp:wrapPolygon edited="0">
              <wp:start x="0" y="0"/>
              <wp:lineTo x="0" y="21143"/>
              <wp:lineTo x="21467" y="21143"/>
              <wp:lineTo x="2146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1109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zAzMjSxMDAwNzFQ0lEKTi0uzszPAykwrAUAnY5kpSwAAAA="/>
  </w:docVars>
  <w:rsids>
    <w:rsidRoot w:val="003E09C7"/>
    <w:rsid w:val="003E09C7"/>
    <w:rsid w:val="005D62CA"/>
    <w:rsid w:val="005F24E9"/>
    <w:rsid w:val="008832B4"/>
    <w:rsid w:val="00F64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9513D"/>
  <w15:chartTrackingRefBased/>
  <w15:docId w15:val="{7D7D98E0-D7C8-422C-87AD-DA4BCD097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2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2B4"/>
  </w:style>
  <w:style w:type="paragraph" w:styleId="Footer">
    <w:name w:val="footer"/>
    <w:basedOn w:val="Normal"/>
    <w:link w:val="FooterChar"/>
    <w:uiPriority w:val="99"/>
    <w:unhideWhenUsed/>
    <w:rsid w:val="008832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2B4"/>
  </w:style>
  <w:style w:type="character" w:styleId="Hyperlink">
    <w:name w:val="Hyperlink"/>
    <w:basedOn w:val="DefaultParagraphFont"/>
    <w:uiPriority w:val="99"/>
    <w:semiHidden/>
    <w:unhideWhenUsed/>
    <w:rsid w:val="005F24E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41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hugglepetsinthecommunity.co.uk/virtual-tour-of-hugglepets-centr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hugglepets.co.uk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7</Characters>
  <Application>Microsoft Office Word</Application>
  <DocSecurity>0</DocSecurity>
  <Lines>4</Lines>
  <Paragraphs>1</Paragraphs>
  <ScaleCrop>false</ScaleCrop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Varela</dc:creator>
  <cp:keywords/>
  <dc:description/>
  <cp:lastModifiedBy>Clare Parker</cp:lastModifiedBy>
  <cp:revision>3</cp:revision>
  <dcterms:created xsi:type="dcterms:W3CDTF">2021-04-19T13:03:00Z</dcterms:created>
  <dcterms:modified xsi:type="dcterms:W3CDTF">2024-03-21T11:10:00Z</dcterms:modified>
</cp:coreProperties>
</file>